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545DBA14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1C4CEF">
        <w:rPr>
          <w:rFonts w:asciiTheme="minorHAnsi" w:hAnsiTheme="minorHAnsi" w:cstheme="minorHAnsi"/>
          <w:sz w:val="22"/>
          <w:szCs w:val="22"/>
        </w:rPr>
        <w:t>Bc. Kristýna Novosadová</w:t>
      </w:r>
    </w:p>
    <w:p w14:paraId="00D6BB86" w14:textId="765C9B69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1C4CEF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09E4DE65" w14:textId="464941AD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1C4CEF">
        <w:rPr>
          <w:rFonts w:cstheme="minorHAnsi"/>
        </w:rPr>
        <w:t>Projekt založení centra péče o ženu ve Zlíně</w:t>
      </w:r>
    </w:p>
    <w:p w14:paraId="35028D0F" w14:textId="4A21058C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F62AF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682A90E" w:rsidR="000E094A" w:rsidRDefault="00BB436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FB7C2EE" w:rsidR="000E094A" w:rsidRPr="000E094A" w:rsidRDefault="00DA74A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popsán v úvodu práce. Je srozumitelný a </w:t>
            </w:r>
            <w:r w:rsidR="00BB436C">
              <w:rPr>
                <w:rFonts w:cstheme="minorHAnsi"/>
              </w:rPr>
              <w:t xml:space="preserve">celkem </w:t>
            </w:r>
            <w:r>
              <w:rPr>
                <w:rFonts w:cstheme="minorHAnsi"/>
              </w:rPr>
              <w:t xml:space="preserve">vhodně zvolený. V kapitole za úvodem práce jsou pak definované cíle teoretické a praktické části. Trochu postrádám konkrétnější zadání toho, jaký by </w:t>
            </w:r>
            <w:r w:rsidR="00BB436C">
              <w:rPr>
                <w:rFonts w:cstheme="minorHAnsi"/>
              </w:rPr>
              <w:t xml:space="preserve">navržený </w:t>
            </w:r>
            <w:r>
              <w:rPr>
                <w:rFonts w:cstheme="minorHAnsi"/>
              </w:rPr>
              <w:t>podnikatelský záměr měl být.</w:t>
            </w:r>
            <w:r w:rsidR="00BB436C">
              <w:rPr>
                <w:rFonts w:cstheme="minorHAnsi"/>
              </w:rPr>
              <w:t xml:space="preserve"> I tak jsou cíle v souladu s tématem práce. Očekávala bych podrobnější popsání metod sběru dat a metod zpracování práce. Základní představu však studentka v práci uvádí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26A303A" w:rsidR="000E094A" w:rsidRDefault="00757E8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4619FF90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3C32BA4C" w:rsidR="000E094A" w:rsidRPr="000E094A" w:rsidRDefault="00AB45E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Literární rešerše je poměrně obsáhlá</w:t>
            </w:r>
            <w:r w:rsidR="00757E89">
              <w:rPr>
                <w:rFonts w:cstheme="minorHAnsi"/>
              </w:rPr>
              <w:t xml:space="preserve"> a studentka zde celkem přehledně uvádí potřebné informace k založení centra</w:t>
            </w:r>
            <w:r>
              <w:rPr>
                <w:rFonts w:cstheme="minorHAnsi"/>
              </w:rPr>
              <w:t xml:space="preserve">. Použité zdroje </w:t>
            </w:r>
            <w:r w:rsidR="00757E89">
              <w:rPr>
                <w:rFonts w:cstheme="minorHAnsi"/>
              </w:rPr>
              <w:t>jsou vhodné.</w:t>
            </w:r>
            <w:r>
              <w:rPr>
                <w:rFonts w:cstheme="minorHAnsi"/>
              </w:rPr>
              <w:t xml:space="preserve"> </w:t>
            </w:r>
            <w:r w:rsidR="00757E89">
              <w:rPr>
                <w:rFonts w:cstheme="minorHAnsi"/>
              </w:rPr>
              <w:t>Způsob citování a odkazování na zdroje je v pořádku. O</w:t>
            </w:r>
            <w:r>
              <w:rPr>
                <w:rFonts w:cstheme="minorHAnsi"/>
              </w:rPr>
              <w:t xml:space="preserve">čekávala </w:t>
            </w:r>
            <w:r w:rsidR="00757E89">
              <w:rPr>
                <w:rFonts w:cstheme="minorHAnsi"/>
              </w:rPr>
              <w:t xml:space="preserve">bych zde </w:t>
            </w:r>
            <w:r>
              <w:rPr>
                <w:rFonts w:cstheme="minorHAnsi"/>
              </w:rPr>
              <w:t>spíše marketingový mix služeb než klasický marketingový mix. Chybí mi zde shrnutí teoretických poznatků.</w:t>
            </w:r>
            <w:r w:rsidR="00757E89">
              <w:rPr>
                <w:rFonts w:cstheme="minorHAnsi"/>
              </w:rPr>
              <w:t xml:space="preserve"> 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055D571" w:rsidR="000E094A" w:rsidRDefault="00DA74A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03BB75A7" w:rsidR="000E094A" w:rsidRPr="000E094A" w:rsidRDefault="00757E8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EST-analýza </w:t>
            </w:r>
            <w:r w:rsidR="006A02D9">
              <w:rPr>
                <w:rFonts w:cstheme="minorHAnsi"/>
              </w:rPr>
              <w:t>je zpracována moc hezky. Doplnila bych ještě vývoj počtu porodů v</w:t>
            </w:r>
            <w:r w:rsidR="00DA74A0">
              <w:rPr>
                <w:rFonts w:cstheme="minorHAnsi"/>
              </w:rPr>
              <w:t> </w:t>
            </w:r>
            <w:r w:rsidR="006A02D9">
              <w:rPr>
                <w:rFonts w:cstheme="minorHAnsi"/>
              </w:rPr>
              <w:t>kraji</w:t>
            </w:r>
            <w:r w:rsidR="00DA74A0">
              <w:rPr>
                <w:rFonts w:cstheme="minorHAnsi"/>
              </w:rPr>
              <w:t xml:space="preserve"> a ekologický faktor</w:t>
            </w:r>
            <w:r w:rsidR="006A02D9">
              <w:rPr>
                <w:rFonts w:cstheme="minorHAnsi"/>
              </w:rPr>
              <w:t xml:space="preserve">. </w:t>
            </w:r>
            <w:proofErr w:type="spellStart"/>
            <w:r w:rsidR="006A02D9">
              <w:rPr>
                <w:rFonts w:cstheme="minorHAnsi"/>
              </w:rPr>
              <w:t>Porterův</w:t>
            </w:r>
            <w:proofErr w:type="spellEnd"/>
            <w:r w:rsidR="006A02D9">
              <w:rPr>
                <w:rFonts w:cstheme="minorHAnsi"/>
              </w:rPr>
              <w:t xml:space="preserve"> model mohl být zpracován podrobněji. </w:t>
            </w:r>
            <w:r w:rsidR="009D0D89">
              <w:rPr>
                <w:rFonts w:cstheme="minorHAnsi"/>
              </w:rPr>
              <w:t>Příležitosti a hrozby SWOT-analýzy jsou stanoveny dobře.</w:t>
            </w:r>
            <w:r w:rsidR="006A02D9">
              <w:rPr>
                <w:rFonts w:cstheme="minorHAnsi"/>
              </w:rPr>
              <w:t xml:space="preserve"> Bohužel v</w:t>
            </w:r>
            <w:r w:rsidR="00C80D0B">
              <w:rPr>
                <w:rFonts w:cstheme="minorHAnsi"/>
              </w:rPr>
              <w:t xml:space="preserve"> práci není dostatečně podloženo, že je </w:t>
            </w:r>
            <w:r w:rsidR="00DA74A0">
              <w:rPr>
                <w:rFonts w:cstheme="minorHAnsi"/>
              </w:rPr>
              <w:t xml:space="preserve">potřeba </w:t>
            </w:r>
            <w:r w:rsidR="00C80D0B">
              <w:rPr>
                <w:rFonts w:cstheme="minorHAnsi"/>
              </w:rPr>
              <w:t>na trhu zřídit dané centrum.</w:t>
            </w:r>
            <w:r w:rsidR="006A02D9">
              <w:rPr>
                <w:rFonts w:cstheme="minorHAnsi"/>
              </w:rPr>
              <w:t xml:space="preserve"> To však rozhoduje o úspěchu celého projektu.</w:t>
            </w:r>
            <w:r w:rsidR="00DA74A0">
              <w:rPr>
                <w:rFonts w:cstheme="minorHAnsi"/>
              </w:rPr>
              <w:t xml:space="preserve"> Studentka si však ve svých cílech nestanovila prokázat to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A7047A5" w:rsidR="000E094A" w:rsidRDefault="001C4CE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E7F715F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4FB4C8B3" w:rsidR="000E094A" w:rsidRPr="000E094A" w:rsidRDefault="0031380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 navazuje na </w:t>
            </w:r>
            <w:r w:rsidR="0050289C">
              <w:rPr>
                <w:rFonts w:cstheme="minorHAnsi"/>
              </w:rPr>
              <w:t xml:space="preserve">teorii a </w:t>
            </w:r>
            <w:r>
              <w:rPr>
                <w:rFonts w:cstheme="minorHAnsi"/>
              </w:rPr>
              <w:t xml:space="preserve">výsledky analýz, návrhy jsou vesměs podloženy odpovídajícími argumenty. Mám jen pár připomínek. </w:t>
            </w:r>
            <w:r w:rsidR="009C628B">
              <w:rPr>
                <w:rFonts w:cstheme="minorHAnsi"/>
              </w:rPr>
              <w:t xml:space="preserve">Hlídání dětí studentka oceňuje 90 Kč/h, ačkoliv minimální hodinová mzda v roce 2022 je 96,40 Kč/h. </w:t>
            </w:r>
            <w:r w:rsidR="009D0D89">
              <w:rPr>
                <w:rFonts w:cstheme="minorHAnsi"/>
              </w:rPr>
              <w:t xml:space="preserve">Hrubá mzda psychologa je podle mého názoru stanovena příliš nízko (28 000 Kč), stejně tak ceny za jeho služby (700 Kč/50 minut), </w:t>
            </w:r>
            <w:proofErr w:type="spellStart"/>
            <w:r w:rsidR="009D0D89">
              <w:rPr>
                <w:rFonts w:cstheme="minorHAnsi"/>
              </w:rPr>
              <w:t>ikdyž</w:t>
            </w:r>
            <w:proofErr w:type="spellEnd"/>
            <w:r w:rsidR="009D0D89">
              <w:rPr>
                <w:rFonts w:cstheme="minorHAnsi"/>
              </w:rPr>
              <w:t xml:space="preserve"> chápu, že zde studentka vycházela z cen dvou konkurentů. Naopak výnosy centra budou pravděpodobně nižší alespoň v prvním roce. </w:t>
            </w:r>
            <w:r w:rsidR="009C628B">
              <w:rPr>
                <w:rFonts w:cstheme="minorHAnsi"/>
              </w:rPr>
              <w:t>Pokud je provozní doba centra zároveň také pracovní dobou zaměstnanců, pak doba 7-11</w:t>
            </w:r>
            <w:r w:rsidR="00DA74A0">
              <w:rPr>
                <w:rFonts w:cstheme="minorHAnsi"/>
              </w:rPr>
              <w:t xml:space="preserve"> a</w:t>
            </w:r>
            <w:r w:rsidR="009C628B">
              <w:rPr>
                <w:rFonts w:cstheme="minorHAnsi"/>
              </w:rPr>
              <w:t xml:space="preserve"> 14-18 h není pro zaměstnance optimální. Domnívám se</w:t>
            </w:r>
            <w:r w:rsidR="0077403B">
              <w:rPr>
                <w:rFonts w:cstheme="minorHAnsi"/>
              </w:rPr>
              <w:t xml:space="preserve"> také</w:t>
            </w:r>
            <w:r w:rsidR="009C628B">
              <w:rPr>
                <w:rFonts w:cstheme="minorHAnsi"/>
              </w:rPr>
              <w:t xml:space="preserve">, že na logo s vílou Amálkou (byť ručně </w:t>
            </w:r>
            <w:r w:rsidR="00FF62AF">
              <w:rPr>
                <w:rFonts w:cstheme="minorHAnsi"/>
              </w:rPr>
              <w:t xml:space="preserve">kreslené) </w:t>
            </w:r>
            <w:r w:rsidR="009C628B">
              <w:rPr>
                <w:rFonts w:cstheme="minorHAnsi"/>
              </w:rPr>
              <w:t>bude muset mít studentka souhlas majitelů autorských práv.</w:t>
            </w:r>
            <w:r>
              <w:rPr>
                <w:rFonts w:cstheme="minorHAnsi"/>
              </w:rPr>
              <w:t xml:space="preserve"> Po korekci nákladů a reálnějším odhadu výnosů považuji projekt za realizovatelný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2FD53F4" w:rsidR="000E094A" w:rsidRDefault="007511B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40797C4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401CF055" w:rsidR="000E094A" w:rsidRPr="000E094A" w:rsidRDefault="003C31D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působ citování a odkazování na zdroje je v pořádku.</w:t>
            </w:r>
            <w:r w:rsidR="007511B8">
              <w:rPr>
                <w:rFonts w:cstheme="minorHAnsi"/>
              </w:rPr>
              <w:t xml:space="preserve"> Logická provázanost </w:t>
            </w:r>
            <w:r w:rsidR="00757E89">
              <w:rPr>
                <w:rFonts w:cstheme="minorHAnsi"/>
              </w:rPr>
              <w:t>textu mohla být lepší. Terminologie je v pořádku</w:t>
            </w:r>
            <w:r w:rsidR="007511B8">
              <w:rPr>
                <w:rFonts w:cstheme="minorHAnsi"/>
              </w:rPr>
              <w:t xml:space="preserve">. SWOT-analýza se podle pravidel českého pravopisu píše se spojovníkem. V práci jsou použity i nadpisy 4. </w:t>
            </w:r>
            <w:r w:rsidR="00CC2F02">
              <w:rPr>
                <w:rFonts w:cstheme="minorHAnsi"/>
              </w:rPr>
              <w:t>úrovně</w:t>
            </w:r>
            <w:r w:rsidR="007511B8">
              <w:rPr>
                <w:rFonts w:cstheme="minorHAnsi"/>
              </w:rPr>
              <w:t xml:space="preserve">. </w:t>
            </w:r>
            <w:r w:rsidR="00757E89">
              <w:rPr>
                <w:rFonts w:cstheme="minorHAnsi"/>
              </w:rPr>
              <w:t xml:space="preserve">Vadí mi existence kapitol o délce dvou či tří řádků se samostatným číslovaným nadpisem v teoretické části. </w:t>
            </w:r>
            <w:r w:rsidR="007511B8">
              <w:rPr>
                <w:rFonts w:cstheme="minorHAnsi"/>
              </w:rPr>
              <w:t xml:space="preserve">Jinak má práce odpovídající jazykovou a grafickou úroveň. </w:t>
            </w:r>
            <w:r>
              <w:rPr>
                <w:rFonts w:cstheme="minorHAnsi"/>
              </w:rPr>
              <w:t xml:space="preserve">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A9C8B0D" w:rsidR="009C7318" w:rsidRDefault="0050289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728F5C6B" w:rsidR="00D6308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165635E4" w14:textId="7CE68B9F" w:rsidR="00D6308A" w:rsidRPr="000E094A" w:rsidRDefault="0050289C" w:rsidP="00BB436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lkově hodnotím práci dobře.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3E953387" w14:textId="77777777" w:rsidR="00BB436C" w:rsidRDefault="00BB436C" w:rsidP="00BB436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dy začne firma generovat zisk? Vzhledem k míře inflace a riziku, jaké v podnikání podnikatel podstupuje, je tato investice výhodná?</w:t>
      </w:r>
    </w:p>
    <w:p w14:paraId="6C42D020" w14:textId="77777777" w:rsidR="00BB436C" w:rsidRDefault="00BB436C" w:rsidP="00BB436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marketingové nástroje a konkrétní aktivity doporučujete této firmě v úplném začátku podnikání? Bude Vám k tomu stačit 500 Kč měsíčně plánovaných na marketing?</w:t>
      </w:r>
    </w:p>
    <w:p w14:paraId="1991DEDB" w14:textId="46E1C92D" w:rsidR="005C4ACA" w:rsidRPr="005C4ACA" w:rsidRDefault="003C31D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Existuje nějaká forma podpory pro tuto začínající firmu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7F6F697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F62AF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F62AF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BB9944A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8-2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FF62AF">
            <w:rPr>
              <w:rFonts w:cstheme="minorHAnsi"/>
            </w:rPr>
            <w:t>22.08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lastRenderedPageBreak/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jI0MTYzMTE3NbdQ0lEKTi0uzszPAykwrAUAlnwBhiwAAAA="/>
  </w:docVars>
  <w:rsids>
    <w:rsidRoot w:val="00BA16DD"/>
    <w:rsid w:val="000C0458"/>
    <w:rsid w:val="000E094A"/>
    <w:rsid w:val="00144F5B"/>
    <w:rsid w:val="001C4CEF"/>
    <w:rsid w:val="0024258E"/>
    <w:rsid w:val="0029651C"/>
    <w:rsid w:val="002C5ED6"/>
    <w:rsid w:val="002F5908"/>
    <w:rsid w:val="0031380E"/>
    <w:rsid w:val="003C31DB"/>
    <w:rsid w:val="004D378C"/>
    <w:rsid w:val="0050289C"/>
    <w:rsid w:val="00597B58"/>
    <w:rsid w:val="005C4ACA"/>
    <w:rsid w:val="0067082B"/>
    <w:rsid w:val="00694399"/>
    <w:rsid w:val="006A02D9"/>
    <w:rsid w:val="0073639B"/>
    <w:rsid w:val="007511B8"/>
    <w:rsid w:val="007539AC"/>
    <w:rsid w:val="007553A6"/>
    <w:rsid w:val="00757E89"/>
    <w:rsid w:val="0077403B"/>
    <w:rsid w:val="007E17F3"/>
    <w:rsid w:val="0085398A"/>
    <w:rsid w:val="008B781B"/>
    <w:rsid w:val="008E2072"/>
    <w:rsid w:val="00974EA2"/>
    <w:rsid w:val="00987B93"/>
    <w:rsid w:val="009C322A"/>
    <w:rsid w:val="009C628B"/>
    <w:rsid w:val="009C7318"/>
    <w:rsid w:val="009D0D89"/>
    <w:rsid w:val="00A40E93"/>
    <w:rsid w:val="00A7527E"/>
    <w:rsid w:val="00AB45E7"/>
    <w:rsid w:val="00B14451"/>
    <w:rsid w:val="00BA16DD"/>
    <w:rsid w:val="00BB436C"/>
    <w:rsid w:val="00C80D0B"/>
    <w:rsid w:val="00CA34A9"/>
    <w:rsid w:val="00CC2F02"/>
    <w:rsid w:val="00CD12C3"/>
    <w:rsid w:val="00D6308A"/>
    <w:rsid w:val="00DA74A0"/>
    <w:rsid w:val="00DC7D52"/>
    <w:rsid w:val="00E22423"/>
    <w:rsid w:val="00EF1720"/>
    <w:rsid w:val="00FC2852"/>
    <w:rsid w:val="00FF6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47604C6437904289F5C731AB9BEAB8" ma:contentTypeVersion="10" ma:contentTypeDescription="Vytvoří nový dokument" ma:contentTypeScope="" ma:versionID="ce2a07746ca3ee1ee7cce8c963495b3e">
  <xsd:schema xmlns:xsd="http://www.w3.org/2001/XMLSchema" xmlns:xs="http://www.w3.org/2001/XMLSchema" xmlns:p="http://schemas.microsoft.com/office/2006/metadata/properties" xmlns:ns3="dec39618-6751-41a4-8a83-5c11cbfe2156" targetNamespace="http://schemas.microsoft.com/office/2006/metadata/properties" ma:root="true" ma:fieldsID="1b593549dd6693623480cc78c7d84048" ns3:_="">
    <xsd:import namespace="dec39618-6751-41a4-8a83-5c11cbfe21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39618-6751-41a4-8a83-5c11cbfe21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dec39618-6751-41a4-8a83-5c11cbfe2156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749E5D-7627-4A8C-AAD8-76CEA545B9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c39618-6751-41a4-8a83-5c11cbfe21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3</Words>
  <Characters>4267</Characters>
  <Application>Microsoft Office Word</Application>
  <DocSecurity>4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Samsonková</cp:lastModifiedBy>
  <cp:revision>2</cp:revision>
  <cp:lastPrinted>2022-03-14T11:55:00Z</cp:lastPrinted>
  <dcterms:created xsi:type="dcterms:W3CDTF">2022-08-23T07:17:00Z</dcterms:created>
  <dcterms:modified xsi:type="dcterms:W3CDTF">2022-08-23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47604C6437904289F5C731AB9BEAB8</vt:lpwstr>
  </property>
</Properties>
</file>